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921E03" w14:textId="77777777" w:rsidR="00D916F8" w:rsidRPr="00D916F8" w:rsidRDefault="00D916F8" w:rsidP="00D916F8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916F8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14</w:t>
      </w:r>
    </w:p>
    <w:p w14:paraId="21961F60" w14:textId="4BEFBFAE" w:rsidR="00D916F8" w:rsidRPr="00675FD8" w:rsidRDefault="00D916F8" w:rsidP="00675FD8">
      <w:pPr>
        <w:spacing w:before="100" w:after="10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75FD8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1: </w:t>
      </w:r>
      <w:r w:rsidR="00675FD8"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прочитайте данные продаж мыла для ванны для 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всех месяцев и</w:t>
      </w:r>
      <w:r w:rsidR="00675FD8"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покажите их 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с помощью гистограммы.</w:t>
      </w:r>
    </w:p>
    <w:p w14:paraId="173E67E4" w14:textId="77777777" w:rsidR="00D916F8" w:rsidRPr="00675FD8" w:rsidRDefault="00D916F8" w:rsidP="00675FD8">
      <w:pPr>
        <w:spacing w:before="100" w:after="10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Гистограмма должна выглядеть так.</w:t>
      </w:r>
    </w:p>
    <w:p w14:paraId="50244A47" w14:textId="77777777" w:rsidR="00D916F8" w:rsidRPr="00675FD8" w:rsidRDefault="00D916F8" w:rsidP="00D916F8">
      <w:pPr>
        <w:spacing w:before="100" w:after="10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75FD8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14607763" wp14:editId="53D0BFF2">
            <wp:extent cx="5105400" cy="3403782"/>
            <wp:effectExtent l="0" t="0" r="0" b="6350"/>
            <wp:docPr id="6" name="Рисунок 6" descr="Matplotlib Exercise 6: Read sales data of bathing soap of all months and show it using a bar chart. Save this plot to your hard di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plotlib Exercise 6: Read sales data of bathing soap of all months and show it using a bar chart. Save this plot to your hard disk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673" cy="340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26554" w14:textId="77777777" w:rsidR="00D916F8" w:rsidRPr="00675FD8" w:rsidRDefault="00D916F8" w:rsidP="00D916F8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675FD8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2: 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считайте общую прибыль каждого месяца и покажите ее с помощью гистограммы, чтобы увидеть наиболее распространенные диапазоны прибыли.</w:t>
      </w:r>
    </w:p>
    <w:p w14:paraId="5D3611B1" w14:textId="77777777" w:rsidR="00D916F8" w:rsidRPr="00675FD8" w:rsidRDefault="00D916F8" w:rsidP="00D916F8">
      <w:pPr>
        <w:spacing w:before="100" w:after="10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Гистограмма должна выглядеть так.</w:t>
      </w:r>
    </w:p>
    <w:p w14:paraId="7E51ACC2" w14:textId="77777777" w:rsidR="00D916F8" w:rsidRPr="00675FD8" w:rsidRDefault="00D916F8" w:rsidP="00D916F8">
      <w:pPr>
        <w:spacing w:before="100" w:after="10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75FD8">
        <w:rPr>
          <w:noProof/>
          <w:sz w:val="26"/>
          <w:szCs w:val="26"/>
        </w:rPr>
        <w:drawing>
          <wp:inline distT="0" distB="0" distL="0" distR="0" wp14:anchorId="0A607C7C" wp14:editId="32946528">
            <wp:extent cx="5086350" cy="3391081"/>
            <wp:effectExtent l="0" t="0" r="0" b="0"/>
            <wp:docPr id="7" name="Рисунок 7" descr="Matplotlib Exercise 7: Read the total profit of each month and show it using the histogram to see most common profit ran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tplotlib Exercise 7: Read the total profit of each month and show it using the histogram to see most common profit rang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206" cy="339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D792D" w14:textId="62E54EC2" w:rsidR="00D916F8" w:rsidRPr="00675FD8" w:rsidRDefault="00D916F8" w:rsidP="00D916F8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675FD8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3. </w:t>
      </w:r>
      <w:r w:rsidR="00675FD8"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п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одсчитайте общие данные о продажах за прошлый год для каждого продукта и покажите их с помощью круговой диаграммы.</w:t>
      </w:r>
    </w:p>
    <w:p w14:paraId="02FE8001" w14:textId="77777777" w:rsidR="00D916F8" w:rsidRPr="00675FD8" w:rsidRDefault="00D916F8" w:rsidP="00D916F8">
      <w:pPr>
        <w:spacing w:before="100" w:after="10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75FD8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Примечание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. На круговой диаграмме отображается количество проданных единиц каждого продукта в год в процентах.</w:t>
      </w:r>
    </w:p>
    <w:p w14:paraId="788152DE" w14:textId="77777777" w:rsidR="00D916F8" w:rsidRPr="00675FD8" w:rsidRDefault="00D916F8" w:rsidP="00D916F8">
      <w:pPr>
        <w:spacing w:before="100" w:after="10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Круговая диаграмма должна выглядеть так.</w:t>
      </w:r>
    </w:p>
    <w:p w14:paraId="14550ACF" w14:textId="77777777" w:rsidR="00D916F8" w:rsidRPr="00675FD8" w:rsidRDefault="00D916F8" w:rsidP="00D916F8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675FD8">
        <w:rPr>
          <w:noProof/>
          <w:sz w:val="26"/>
          <w:szCs w:val="26"/>
        </w:rPr>
        <w:drawing>
          <wp:inline distT="0" distB="0" distL="0" distR="0" wp14:anchorId="01F98DA5" wp14:editId="5DBBABCF">
            <wp:extent cx="5410200" cy="3606993"/>
            <wp:effectExtent l="0" t="0" r="0" b="0"/>
            <wp:docPr id="3" name="Рисунок 3" descr="Matplotlib Exercise 8: Calculate total sale data for last year for each product and show it using a Pie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tplotlib Exercise 8: Calculate total sale data for last year for each product and show it using a Pie char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300" cy="3612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C70DB" w14:textId="24BD2374" w:rsidR="00D916F8" w:rsidRPr="00675FD8" w:rsidRDefault="00D916F8" w:rsidP="00D916F8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675FD8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4: 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прочтите сведения о средствах</w:t>
      </w:r>
      <w:r w:rsid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для мытья с мылом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и 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для</w:t>
      </w:r>
      <w:r w:rsid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лица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за все месяцы и отобразите</w:t>
      </w:r>
      <w:r w:rsid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их 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с помощью вспомогательного графика</w:t>
      </w:r>
    </w:p>
    <w:p w14:paraId="2FD24A3E" w14:textId="77777777" w:rsidR="00D916F8" w:rsidRPr="00675FD8" w:rsidRDefault="00D916F8" w:rsidP="00D916F8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675FD8">
        <w:rPr>
          <w:noProof/>
          <w:sz w:val="26"/>
          <w:szCs w:val="26"/>
        </w:rPr>
        <w:drawing>
          <wp:inline distT="0" distB="0" distL="0" distR="0" wp14:anchorId="03BB1F3D" wp14:editId="3CAA1504">
            <wp:extent cx="5400675" cy="3600642"/>
            <wp:effectExtent l="0" t="0" r="0" b="0"/>
            <wp:docPr id="4" name="Рисунок 4" descr="Matplotlib Exercise 9: Read Bathing soap facewash of all months and display it using the Sub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tplotlib Exercise 9: Read Bathing soap facewash of all months and display it using the Subplo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028" cy="360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E758" w14:textId="65B9ABA1" w:rsidR="00D916F8" w:rsidRPr="00675FD8" w:rsidRDefault="00D916F8" w:rsidP="00D916F8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675FD8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5</w:t>
      </w:r>
      <w:r w:rsidR="006F2469" w:rsidRPr="00675FD8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: </w:t>
      </w:r>
      <w:r w:rsidR="006F2469" w:rsidRPr="006F2469">
        <w:rPr>
          <w:rFonts w:ascii="Times New Roman" w:eastAsia="Times New Roman" w:hAnsi="Times New Roman" w:cs="Times New Roman"/>
          <w:sz w:val="26"/>
          <w:szCs w:val="26"/>
          <w:lang w:eastAsia="ru-RU"/>
        </w:rPr>
        <w:t>прочитать данные всех продаж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и показать</w:t>
      </w:r>
      <w:r w:rsidR="006F246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их 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>с помощью</w:t>
      </w:r>
      <w:r w:rsidR="006F246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следующего</w:t>
      </w:r>
      <w:r w:rsidRPr="00675FD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стека участка</w:t>
      </w:r>
      <w:bookmarkStart w:id="0" w:name="_GoBack"/>
      <w:bookmarkEnd w:id="0"/>
    </w:p>
    <w:p w14:paraId="3995E500" w14:textId="77777777" w:rsidR="00D916F8" w:rsidRPr="00675FD8" w:rsidRDefault="00D916F8" w:rsidP="00D916F8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675FD8">
        <w:rPr>
          <w:noProof/>
          <w:sz w:val="26"/>
          <w:szCs w:val="26"/>
        </w:rPr>
        <w:lastRenderedPageBreak/>
        <w:drawing>
          <wp:inline distT="0" distB="0" distL="0" distR="0" wp14:anchorId="63F51A96" wp14:editId="4D09C80E">
            <wp:extent cx="5940425" cy="3960495"/>
            <wp:effectExtent l="0" t="0" r="3175" b="1905"/>
            <wp:docPr id="5" name="Рисунок 5" descr="Matplotlib Exercise 10: Read all product sales data and show it using the stack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tplotlib Exercise 10: Read all product sales data and show it using the stack plo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6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EF629" w14:textId="77777777" w:rsidR="00D916F8" w:rsidRPr="00D916F8" w:rsidRDefault="00D916F8" w:rsidP="00D916F8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D916F8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 </w:t>
      </w:r>
    </w:p>
    <w:p w14:paraId="0FB64F79" w14:textId="77777777" w:rsidR="00D916F8" w:rsidRPr="00D916F8" w:rsidRDefault="00D916F8" w:rsidP="00D916F8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916F8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 </w:t>
      </w:r>
    </w:p>
    <w:p w14:paraId="6013A0DC" w14:textId="77777777" w:rsidR="00D916F8" w:rsidRPr="00D916F8" w:rsidRDefault="00D916F8" w:rsidP="00D916F8">
      <w:pPr>
        <w:rPr>
          <w:rFonts w:ascii="Times New Roman" w:eastAsia="Times New Roman" w:hAnsi="Times New Roman" w:cs="Times New Roman"/>
          <w:lang w:eastAsia="ru-RU"/>
        </w:rPr>
      </w:pPr>
      <w:r w:rsidRPr="00D916F8">
        <w:rPr>
          <w:rFonts w:ascii="Calibri" w:eastAsia="Times New Roman" w:hAnsi="Calibri" w:cs="Calibri"/>
          <w:lang w:eastAsia="ru-RU"/>
        </w:rPr>
        <w:t> </w:t>
      </w:r>
    </w:p>
    <w:p w14:paraId="6C0EF1D5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E3NDA2NjQ2MDNW0lEKTi0uzszPAykwrgUA9WApJiwAAAA="/>
  </w:docVars>
  <w:rsids>
    <w:rsidRoot w:val="00D916F8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A201B"/>
    <w:rsid w:val="005D6350"/>
    <w:rsid w:val="005E70F9"/>
    <w:rsid w:val="00675FD8"/>
    <w:rsid w:val="006A642D"/>
    <w:rsid w:val="006A6F5B"/>
    <w:rsid w:val="006C31A6"/>
    <w:rsid w:val="006F2469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916F8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C8A1A"/>
  <w15:chartTrackingRefBased/>
  <w15:docId w15:val="{B4628002-792A-44E3-A0AF-FF8881A2A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D916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D916F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3">
    <w:name w:val="Normal (Web)"/>
    <w:basedOn w:val="a"/>
    <w:uiPriority w:val="99"/>
    <w:semiHidden/>
    <w:unhideWhenUsed/>
    <w:rsid w:val="00D91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9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9-02T16:45:00Z</dcterms:created>
  <dcterms:modified xsi:type="dcterms:W3CDTF">2021-09-04T17:09:00Z</dcterms:modified>
</cp:coreProperties>
</file>